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014" w:rsidRDefault="00720014" w:rsidP="00F0375C">
      <w:pPr>
        <w:spacing w:after="120"/>
        <w:jc w:val="center"/>
        <w:rPr>
          <w:rFonts w:ascii="Times New Roman" w:hAnsi="Times New Roman" w:cs="Times New Roman"/>
          <w:b/>
          <w:sz w:val="28"/>
        </w:rPr>
      </w:pPr>
      <w:r w:rsidRPr="00F67AEE">
        <w:rPr>
          <w:rFonts w:ascii="Times New Roman" w:hAnsi="Times New Roman" w:cs="Times New Roman"/>
          <w:b/>
          <w:noProof/>
          <w:sz w:val="48"/>
        </w:rPr>
        <w:drawing>
          <wp:anchor distT="0" distB="0" distL="114300" distR="114300" simplePos="0" relativeHeight="251659264" behindDoc="0" locked="0" layoutInCell="1" allowOverlap="1" wp14:anchorId="2D4D9A42" wp14:editId="1523A2DB">
            <wp:simplePos x="0" y="0"/>
            <wp:positionH relativeFrom="margin">
              <wp:align>left</wp:align>
            </wp:positionH>
            <wp:positionV relativeFrom="paragraph">
              <wp:posOffset>-137795</wp:posOffset>
            </wp:positionV>
            <wp:extent cx="862642" cy="86264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-of-Central-Punjab-UCP-Lahore-Admission-2014-Form-Last-Date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642" cy="862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48"/>
        </w:rPr>
        <w:t xml:space="preserve">          </w:t>
      </w:r>
      <w:r w:rsidRPr="00F67AEE">
        <w:rPr>
          <w:rFonts w:ascii="Times New Roman" w:hAnsi="Times New Roman" w:cs="Times New Roman"/>
          <w:b/>
          <w:sz w:val="48"/>
        </w:rPr>
        <w:t>University of Central Punjab, Lahore</w:t>
      </w:r>
    </w:p>
    <w:p w:rsidR="00720014" w:rsidRDefault="00720014" w:rsidP="00F0375C">
      <w:pPr>
        <w:pBdr>
          <w:bottom w:val="single" w:sz="4" w:space="1" w:color="auto"/>
        </w:pBdr>
        <w:spacing w:after="120"/>
        <w:jc w:val="center"/>
        <w:rPr>
          <w:rFonts w:ascii="Times New Roman" w:hAnsi="Times New Roman" w:cs="Times New Roman"/>
          <w:b/>
          <w:sz w:val="28"/>
        </w:rPr>
      </w:pPr>
      <w:r w:rsidRPr="00F67AEE">
        <w:rPr>
          <w:rFonts w:ascii="Times New Roman" w:hAnsi="Times New Roman" w:cs="Times New Roman"/>
          <w:b/>
          <w:sz w:val="36"/>
        </w:rPr>
        <w:t>Directorate of Research</w:t>
      </w:r>
    </w:p>
    <w:p w:rsidR="00F0375C" w:rsidRPr="00F0375C" w:rsidRDefault="00F0375C" w:rsidP="002E448D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14"/>
          <w:szCs w:val="36"/>
          <w:u w:val="single"/>
        </w:rPr>
      </w:pPr>
    </w:p>
    <w:p w:rsidR="002E448D" w:rsidRPr="00F0375C" w:rsidRDefault="002E448D" w:rsidP="002E448D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 Incentive Form</w:t>
      </w:r>
    </w:p>
    <w:p w:rsidR="002A136B" w:rsidRDefault="002A136B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C0D02" w:rsidTr="00030F76">
        <w:trPr>
          <w:trHeight w:val="363"/>
        </w:trPr>
        <w:tc>
          <w:tcPr>
            <w:tcW w:w="9576" w:type="dxa"/>
          </w:tcPr>
          <w:p w:rsidR="009C0D02" w:rsidRDefault="009C0D02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pplicant Name:</w:t>
            </w:r>
            <w:r w:rsidR="003F4E33">
              <w:rPr>
                <w:b/>
                <w:sz w:val="24"/>
              </w:rPr>
              <w:t xml:space="preserve"> </w:t>
            </w:r>
            <w:r w:rsidR="00C63F2D">
              <w:rPr>
                <w:b/>
                <w:sz w:val="24"/>
              </w:rPr>
              <w:t xml:space="preserve">                                                                           </w:t>
            </w:r>
          </w:p>
          <w:p w:rsidR="001F54A2" w:rsidRDefault="00747AC0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  <w:r w:rsidR="001F54A2">
              <w:rPr>
                <w:b/>
                <w:sz w:val="24"/>
              </w:rPr>
              <w:t>:</w:t>
            </w:r>
            <w:r w:rsidR="00E5468D">
              <w:rPr>
                <w:b/>
                <w:sz w:val="24"/>
              </w:rPr>
              <w:t xml:space="preserve">            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  <w:r w:rsidR="00094A73">
              <w:rPr>
                <w:b/>
                <w:sz w:val="24"/>
              </w:rPr>
              <w:t xml:space="preserve">     </w:t>
            </w:r>
            <w:r w:rsidR="00E5468D">
              <w:rPr>
                <w:b/>
                <w:sz w:val="24"/>
              </w:rPr>
              <w:t>Date of Joining</w:t>
            </w:r>
            <w:r w:rsidR="004C59B7">
              <w:rPr>
                <w:b/>
                <w:sz w:val="24"/>
              </w:rPr>
              <w:t xml:space="preserve"> - UCP</w:t>
            </w:r>
            <w:r w:rsidR="00E5468D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 xml:space="preserve">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</w:p>
          <w:p w:rsidR="00FE6AA9" w:rsidRDefault="00FE6AA9" w:rsidP="009C0D02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4866081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   </w:t>
            </w:r>
            <w:sdt>
              <w:sdtPr>
                <w:rPr>
                  <w:rFonts w:eastAsia="MS Gothic"/>
                  <w:b/>
                  <w:sz w:val="24"/>
                </w:rPr>
                <w:id w:val="10355331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   </w:t>
            </w:r>
            <w:sdt>
              <w:sdtPr>
                <w:rPr>
                  <w:rFonts w:eastAsia="MS Gothic"/>
                  <w:b/>
                  <w:sz w:val="24"/>
                </w:rPr>
                <w:id w:val="7137815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   </w:t>
            </w:r>
            <w:sdt>
              <w:sdtPr>
                <w:rPr>
                  <w:rFonts w:eastAsia="MS Gothic"/>
                  <w:b/>
                  <w:sz w:val="24"/>
                </w:rPr>
                <w:id w:val="-15075986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ASS    </w:t>
            </w:r>
            <w:sdt>
              <w:sdtPr>
                <w:rPr>
                  <w:rFonts w:eastAsia="MS Gothic"/>
                  <w:b/>
                  <w:sz w:val="24"/>
                </w:rPr>
                <w:id w:val="-17631388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S    </w:t>
            </w:r>
            <w:sdt>
              <w:sdtPr>
                <w:rPr>
                  <w:rFonts w:eastAsia="MS Gothic"/>
                  <w:b/>
                  <w:sz w:val="24"/>
                </w:rPr>
                <w:id w:val="2936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  </w:t>
            </w:r>
            <w:sdt>
              <w:sdtPr>
                <w:rPr>
                  <w:rFonts w:eastAsia="MS Gothic"/>
                  <w:b/>
                  <w:sz w:val="24"/>
                </w:rPr>
                <w:id w:val="-203094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MC     </w:t>
            </w:r>
            <w:sdt>
              <w:sdtPr>
                <w:rPr>
                  <w:rFonts w:eastAsia="MS Gothic"/>
                  <w:b/>
                  <w:sz w:val="24"/>
                </w:rPr>
                <w:id w:val="-150143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</w:t>
            </w:r>
          </w:p>
          <w:p w:rsidR="00030F76" w:rsidRPr="00D3145D" w:rsidRDefault="00D2181A" w:rsidP="009C0D02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:rsidR="009C0D02" w:rsidRDefault="009C0D02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636"/>
        <w:gridCol w:w="6582"/>
        <w:gridCol w:w="2358"/>
      </w:tblGrid>
      <w:tr w:rsidR="00D3145D" w:rsidTr="00C736BF">
        <w:trPr>
          <w:trHeight w:val="363"/>
        </w:trPr>
        <w:tc>
          <w:tcPr>
            <w:tcW w:w="9576" w:type="dxa"/>
            <w:gridSpan w:val="3"/>
          </w:tcPr>
          <w:p w:rsidR="00D3145D" w:rsidRPr="00030F76" w:rsidRDefault="00D3145D" w:rsidP="00C736BF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Published as: </w:t>
            </w:r>
            <w:sdt>
              <w:sdtPr>
                <w:rPr>
                  <w:rFonts w:eastAsia="MS Gothic"/>
                  <w:b/>
                  <w:sz w:val="24"/>
                </w:rPr>
                <w:id w:val="-17870437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Pr="009278BD">
              <w:rPr>
                <w:rFonts w:eastAsia="MS Gothic"/>
                <w:b/>
                <w:sz w:val="24"/>
              </w:rPr>
              <w:t xml:space="preserve"> </w:t>
            </w:r>
            <w:r>
              <w:rPr>
                <w:rFonts w:eastAsia="MS Gothic"/>
                <w:b/>
                <w:sz w:val="24"/>
              </w:rPr>
              <w:t>Princip</w:t>
            </w:r>
            <w:r w:rsidR="00371535">
              <w:rPr>
                <w:rFonts w:eastAsia="MS Gothic"/>
                <w:b/>
                <w:sz w:val="24"/>
              </w:rPr>
              <w:t>al</w:t>
            </w:r>
            <w:r>
              <w:rPr>
                <w:rFonts w:eastAsia="MS Gothic"/>
                <w:b/>
                <w:sz w:val="24"/>
              </w:rPr>
              <w:t xml:space="preserve"> Author            </w:t>
            </w:r>
            <w:sdt>
              <w:sdtPr>
                <w:rPr>
                  <w:rFonts w:eastAsia="MS Gothic"/>
                  <w:b/>
                  <w:sz w:val="24"/>
                </w:rPr>
                <w:id w:val="-432920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Pr="009278BD">
              <w:rPr>
                <w:rFonts w:eastAsia="MS Gothic"/>
                <w:b/>
                <w:sz w:val="24"/>
              </w:rPr>
              <w:t xml:space="preserve"> </w:t>
            </w:r>
            <w:r>
              <w:rPr>
                <w:rFonts w:eastAsia="MS Gothic"/>
                <w:b/>
                <w:sz w:val="24"/>
              </w:rPr>
              <w:t>Supervisor</w:t>
            </w:r>
          </w:p>
        </w:tc>
      </w:tr>
      <w:tr w:rsidR="00D3145D" w:rsidTr="00287CD4">
        <w:trPr>
          <w:trHeight w:val="363"/>
        </w:trPr>
        <w:tc>
          <w:tcPr>
            <w:tcW w:w="636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Pos.</w:t>
            </w:r>
          </w:p>
        </w:tc>
        <w:tc>
          <w:tcPr>
            <w:tcW w:w="6582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2358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ffiliation in Paper</w:t>
            </w:r>
          </w:p>
        </w:tc>
      </w:tr>
      <w:tr w:rsidR="00D3145D" w:rsidTr="00287CD4">
        <w:trPr>
          <w:trHeight w:val="278"/>
        </w:trPr>
        <w:tc>
          <w:tcPr>
            <w:tcW w:w="636" w:type="dxa"/>
          </w:tcPr>
          <w:p w:rsidR="00D3145D" w:rsidRDefault="00D3145D" w:rsidP="00C736BF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  <w:r>
              <w:rPr>
                <w:b/>
                <w:sz w:val="24"/>
                <w:vertAlign w:val="superscript"/>
              </w:rPr>
              <w:t>st</w:t>
            </w:r>
            <w:r w:rsidRPr="009278BD">
              <w:rPr>
                <w:rFonts w:eastAsia="MS Gothic"/>
                <w:b/>
                <w:sz w:val="24"/>
              </w:rPr>
              <w:t xml:space="preserve">    </w:t>
            </w:r>
            <w:r>
              <w:rPr>
                <w:rFonts w:eastAsia="MS Gothic"/>
                <w:b/>
                <w:sz w:val="24"/>
              </w:rPr>
              <w:t xml:space="preserve">                          </w:t>
            </w:r>
          </w:p>
        </w:tc>
        <w:tc>
          <w:tcPr>
            <w:tcW w:w="6582" w:type="dxa"/>
          </w:tcPr>
          <w:p w:rsidR="00D3145D" w:rsidRPr="009C0D02" w:rsidRDefault="00D3145D" w:rsidP="00C736BF">
            <w:pPr>
              <w:jc w:val="both"/>
              <w:rPr>
                <w:rFonts w:eastAsia="MS Gothic"/>
                <w:b/>
                <w:sz w:val="24"/>
              </w:rPr>
            </w:pPr>
          </w:p>
        </w:tc>
        <w:tc>
          <w:tcPr>
            <w:tcW w:w="2358" w:type="dxa"/>
          </w:tcPr>
          <w:p w:rsidR="00D3145D" w:rsidRPr="009C0D02" w:rsidRDefault="00CF580F" w:rsidP="00287CD4">
            <w:pPr>
              <w:jc w:val="both"/>
              <w:rPr>
                <w:rFonts w:eastAsia="MS Gothic"/>
                <w:b/>
                <w:sz w:val="24"/>
              </w:rPr>
            </w:pPr>
            <w:sdt>
              <w:sdtPr>
                <w:rPr>
                  <w:rFonts w:eastAsia="MS Gothic"/>
                  <w:b/>
                  <w:sz w:val="24"/>
                </w:rPr>
                <w:id w:val="-17723835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3145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D3145D" w:rsidRPr="009278BD">
              <w:rPr>
                <w:rFonts w:eastAsia="MS Gothic"/>
                <w:b/>
                <w:sz w:val="24"/>
              </w:rPr>
              <w:t xml:space="preserve"> </w:t>
            </w:r>
            <w:r w:rsidR="00D3145D">
              <w:rPr>
                <w:rFonts w:eastAsia="MS Gothic"/>
                <w:b/>
                <w:sz w:val="24"/>
              </w:rPr>
              <w:t>UCP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      </w:t>
            </w:r>
          </w:p>
        </w:tc>
      </w:tr>
      <w:tr w:rsidR="00D3145D" w:rsidTr="00287CD4">
        <w:tc>
          <w:tcPr>
            <w:tcW w:w="636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  <w:r w:rsidRPr="004E50DF">
              <w:rPr>
                <w:b/>
                <w:sz w:val="24"/>
                <w:vertAlign w:val="superscript"/>
              </w:rPr>
              <w:t>nd</w:t>
            </w:r>
          </w:p>
        </w:tc>
        <w:tc>
          <w:tcPr>
            <w:tcW w:w="6582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 w:rsidRPr="009278BD">
              <w:rPr>
                <w:rFonts w:eastAsia="MS Gothic"/>
                <w:b/>
                <w:sz w:val="24"/>
              </w:rPr>
              <w:t xml:space="preserve"> </w:t>
            </w:r>
            <w:r>
              <w:rPr>
                <w:rFonts w:eastAsia="MS Gothic"/>
                <w:b/>
                <w:sz w:val="24"/>
              </w:rPr>
              <w:t xml:space="preserve">           </w:t>
            </w:r>
            <w:r w:rsidRPr="009278BD">
              <w:rPr>
                <w:rFonts w:eastAsia="MS Gothic"/>
                <w:b/>
                <w:sz w:val="24"/>
              </w:rPr>
              <w:t xml:space="preserve">  </w:t>
            </w:r>
            <w:r>
              <w:rPr>
                <w:rFonts w:eastAsia="MS Gothic"/>
                <w:b/>
                <w:sz w:val="24"/>
              </w:rPr>
              <w:t xml:space="preserve">   </w:t>
            </w:r>
          </w:p>
        </w:tc>
        <w:tc>
          <w:tcPr>
            <w:tcW w:w="2358" w:type="dxa"/>
          </w:tcPr>
          <w:p w:rsidR="00D3145D" w:rsidRDefault="00CF580F" w:rsidP="00287CD4">
            <w:pPr>
              <w:jc w:val="both"/>
              <w:rPr>
                <w:b/>
                <w:sz w:val="24"/>
              </w:rPr>
            </w:pPr>
            <w:sdt>
              <w:sdtPr>
                <w:rPr>
                  <w:rFonts w:eastAsia="MS Gothic"/>
                  <w:b/>
                  <w:sz w:val="24"/>
                </w:rPr>
                <w:id w:val="9485902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3145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D3145D" w:rsidRPr="009278BD">
              <w:rPr>
                <w:rFonts w:eastAsia="MS Gothic"/>
                <w:b/>
                <w:sz w:val="24"/>
              </w:rPr>
              <w:t xml:space="preserve"> </w:t>
            </w:r>
            <w:r w:rsidR="00D3145D">
              <w:rPr>
                <w:rFonts w:eastAsia="MS Gothic"/>
                <w:b/>
                <w:sz w:val="24"/>
              </w:rPr>
              <w:t>UCP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   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</w:t>
            </w:r>
          </w:p>
        </w:tc>
      </w:tr>
      <w:tr w:rsidR="00D3145D" w:rsidTr="00287CD4">
        <w:tc>
          <w:tcPr>
            <w:tcW w:w="636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  <w:r w:rsidRPr="004E50DF">
              <w:rPr>
                <w:b/>
                <w:sz w:val="24"/>
                <w:vertAlign w:val="superscript"/>
              </w:rPr>
              <w:t>rd</w:t>
            </w:r>
          </w:p>
        </w:tc>
        <w:tc>
          <w:tcPr>
            <w:tcW w:w="6582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</w:p>
        </w:tc>
        <w:tc>
          <w:tcPr>
            <w:tcW w:w="2358" w:type="dxa"/>
          </w:tcPr>
          <w:p w:rsidR="00D3145D" w:rsidRDefault="00CF580F" w:rsidP="00287CD4">
            <w:pPr>
              <w:jc w:val="both"/>
              <w:rPr>
                <w:b/>
                <w:sz w:val="24"/>
              </w:rPr>
            </w:pPr>
            <w:sdt>
              <w:sdtPr>
                <w:rPr>
                  <w:rFonts w:eastAsia="MS Gothic"/>
                  <w:b/>
                  <w:sz w:val="24"/>
                </w:rPr>
                <w:id w:val="-1853409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3145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D3145D" w:rsidRPr="009278BD">
              <w:rPr>
                <w:rFonts w:eastAsia="MS Gothic"/>
                <w:b/>
                <w:sz w:val="24"/>
              </w:rPr>
              <w:t xml:space="preserve"> </w:t>
            </w:r>
            <w:r w:rsidR="00D3145D">
              <w:rPr>
                <w:rFonts w:eastAsia="MS Gothic"/>
                <w:b/>
                <w:sz w:val="24"/>
              </w:rPr>
              <w:t>UCP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   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</w:t>
            </w:r>
          </w:p>
        </w:tc>
      </w:tr>
      <w:tr w:rsidR="00D3145D" w:rsidTr="00287CD4">
        <w:tc>
          <w:tcPr>
            <w:tcW w:w="636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  <w:r w:rsidRPr="004E50DF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6582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</w:p>
        </w:tc>
        <w:tc>
          <w:tcPr>
            <w:tcW w:w="2358" w:type="dxa"/>
          </w:tcPr>
          <w:p w:rsidR="00D3145D" w:rsidRDefault="00CF580F" w:rsidP="00287CD4">
            <w:pPr>
              <w:jc w:val="both"/>
              <w:rPr>
                <w:b/>
                <w:sz w:val="24"/>
              </w:rPr>
            </w:pPr>
            <w:sdt>
              <w:sdtPr>
                <w:rPr>
                  <w:rFonts w:eastAsia="MS Gothic"/>
                  <w:b/>
                  <w:sz w:val="24"/>
                </w:rPr>
                <w:id w:val="-9159306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3145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D3145D" w:rsidRPr="009278BD">
              <w:rPr>
                <w:rFonts w:eastAsia="MS Gothic"/>
                <w:b/>
                <w:sz w:val="24"/>
              </w:rPr>
              <w:t xml:space="preserve"> </w:t>
            </w:r>
            <w:r w:rsidR="00D3145D">
              <w:rPr>
                <w:rFonts w:eastAsia="MS Gothic"/>
                <w:b/>
                <w:sz w:val="24"/>
              </w:rPr>
              <w:t>UCP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   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</w:t>
            </w:r>
          </w:p>
        </w:tc>
      </w:tr>
      <w:tr w:rsidR="00D3145D" w:rsidTr="00287CD4">
        <w:tc>
          <w:tcPr>
            <w:tcW w:w="636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  <w:r w:rsidRPr="004E50DF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6582" w:type="dxa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</w:p>
        </w:tc>
        <w:tc>
          <w:tcPr>
            <w:tcW w:w="2358" w:type="dxa"/>
          </w:tcPr>
          <w:p w:rsidR="00D3145D" w:rsidRDefault="00CF580F" w:rsidP="00287CD4">
            <w:pPr>
              <w:jc w:val="both"/>
              <w:rPr>
                <w:b/>
                <w:sz w:val="24"/>
              </w:rPr>
            </w:pPr>
            <w:sdt>
              <w:sdtPr>
                <w:rPr>
                  <w:rFonts w:eastAsia="MS Gothic"/>
                  <w:b/>
                  <w:sz w:val="24"/>
                </w:rPr>
                <w:id w:val="-16252324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3145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D3145D" w:rsidRPr="009278BD">
              <w:rPr>
                <w:rFonts w:eastAsia="MS Gothic"/>
                <w:b/>
                <w:sz w:val="24"/>
              </w:rPr>
              <w:t xml:space="preserve"> </w:t>
            </w:r>
            <w:r w:rsidR="00D3145D">
              <w:rPr>
                <w:rFonts w:eastAsia="MS Gothic"/>
                <w:b/>
                <w:sz w:val="24"/>
              </w:rPr>
              <w:t>UCP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  <w:r w:rsidR="00D3145D">
              <w:rPr>
                <w:rFonts w:eastAsia="MS Gothic"/>
                <w:b/>
                <w:sz w:val="24"/>
              </w:rPr>
              <w:t xml:space="preserve">    </w:t>
            </w:r>
            <w:r w:rsidR="00D3145D" w:rsidRPr="009278BD">
              <w:rPr>
                <w:rFonts w:eastAsia="MS Gothic"/>
                <w:b/>
                <w:sz w:val="24"/>
              </w:rPr>
              <w:t xml:space="preserve">  </w:t>
            </w:r>
          </w:p>
        </w:tc>
      </w:tr>
      <w:tr w:rsidR="00D3145D" w:rsidTr="00C736BF">
        <w:tc>
          <w:tcPr>
            <w:tcW w:w="9576" w:type="dxa"/>
            <w:gridSpan w:val="3"/>
          </w:tcPr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If Principle Author is a UCP student</w:t>
            </w:r>
          </w:p>
          <w:p w:rsidR="00D3145D" w:rsidRDefault="00D3145D" w:rsidP="00C736BF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Reg. No. of Student:                                            Program Title: </w:t>
            </w:r>
          </w:p>
        </w:tc>
      </w:tr>
    </w:tbl>
    <w:p w:rsidR="00D3145D" w:rsidRDefault="00D3145D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58"/>
        <w:gridCol w:w="6300"/>
      </w:tblGrid>
      <w:tr w:rsidR="0097569A" w:rsidTr="00A34F4B">
        <w:trPr>
          <w:trHeight w:val="363"/>
        </w:trPr>
        <w:tc>
          <w:tcPr>
            <w:tcW w:w="3258" w:type="dxa"/>
          </w:tcPr>
          <w:p w:rsidR="0097569A" w:rsidRDefault="0097569A" w:rsidP="00B82D4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itle of Research Paper</w:t>
            </w:r>
          </w:p>
        </w:tc>
        <w:tc>
          <w:tcPr>
            <w:tcW w:w="6300" w:type="dxa"/>
          </w:tcPr>
          <w:p w:rsidR="0097569A" w:rsidRDefault="0097569A" w:rsidP="00C05316">
            <w:pPr>
              <w:jc w:val="both"/>
              <w:rPr>
                <w:b/>
                <w:sz w:val="24"/>
              </w:rPr>
            </w:pPr>
          </w:p>
          <w:p w:rsidR="00B82D4D" w:rsidRDefault="00B82D4D" w:rsidP="00C05316">
            <w:pPr>
              <w:jc w:val="both"/>
              <w:rPr>
                <w:b/>
                <w:sz w:val="24"/>
              </w:rPr>
            </w:pPr>
          </w:p>
          <w:p w:rsidR="00B82D4D" w:rsidRDefault="00B82D4D" w:rsidP="00C05316">
            <w:pPr>
              <w:jc w:val="both"/>
              <w:rPr>
                <w:b/>
                <w:sz w:val="24"/>
              </w:rPr>
            </w:pPr>
          </w:p>
          <w:p w:rsidR="007A649E" w:rsidRDefault="007A649E" w:rsidP="00C05316">
            <w:pPr>
              <w:jc w:val="both"/>
              <w:rPr>
                <w:b/>
                <w:sz w:val="24"/>
              </w:rPr>
            </w:pPr>
          </w:p>
        </w:tc>
      </w:tr>
      <w:tr w:rsidR="0097569A" w:rsidTr="00A34F4B">
        <w:trPr>
          <w:trHeight w:val="278"/>
        </w:trPr>
        <w:tc>
          <w:tcPr>
            <w:tcW w:w="3258" w:type="dxa"/>
          </w:tcPr>
          <w:p w:rsidR="0097569A" w:rsidRDefault="00B82D4D" w:rsidP="00C05316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>Title of Research Journal</w:t>
            </w:r>
            <w:r w:rsidR="0097569A">
              <w:rPr>
                <w:rFonts w:eastAsia="MS Gothic"/>
                <w:b/>
                <w:sz w:val="24"/>
              </w:rPr>
              <w:t xml:space="preserve">            </w:t>
            </w:r>
          </w:p>
        </w:tc>
        <w:tc>
          <w:tcPr>
            <w:tcW w:w="6300" w:type="dxa"/>
          </w:tcPr>
          <w:p w:rsidR="00C84B02" w:rsidRDefault="00C84B02" w:rsidP="00C05316">
            <w:pPr>
              <w:jc w:val="both"/>
              <w:rPr>
                <w:rFonts w:eastAsia="MS Gothic"/>
                <w:b/>
                <w:sz w:val="24"/>
              </w:rPr>
            </w:pPr>
          </w:p>
          <w:p w:rsidR="00F0375C" w:rsidRPr="009C0D02" w:rsidRDefault="00F0375C" w:rsidP="00C05316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97569A" w:rsidTr="00A34F4B">
        <w:tc>
          <w:tcPr>
            <w:tcW w:w="3258" w:type="dxa"/>
          </w:tcPr>
          <w:p w:rsidR="0097569A" w:rsidRDefault="00B82D4D" w:rsidP="00C05316">
            <w:pPr>
              <w:jc w:val="both"/>
              <w:rPr>
                <w:b/>
                <w:sz w:val="24"/>
              </w:rPr>
            </w:pPr>
            <w:r w:rsidRPr="00B82D4D">
              <w:rPr>
                <w:b/>
                <w:sz w:val="24"/>
              </w:rPr>
              <w:t>Category of Journal</w:t>
            </w:r>
          </w:p>
        </w:tc>
        <w:tc>
          <w:tcPr>
            <w:tcW w:w="6300" w:type="dxa"/>
          </w:tcPr>
          <w:p w:rsidR="00B82D4D" w:rsidRDefault="0097569A" w:rsidP="00B82D4D">
            <w:pPr>
              <w:jc w:val="both"/>
              <w:rPr>
                <w:rFonts w:eastAsia="MS Gothic"/>
                <w:b/>
                <w:sz w:val="24"/>
              </w:rPr>
            </w:pPr>
            <w:r w:rsidRPr="009278BD">
              <w:rPr>
                <w:rFonts w:eastAsia="MS Gothic"/>
                <w:b/>
                <w:sz w:val="24"/>
              </w:rPr>
              <w:t xml:space="preserve"> </w:t>
            </w:r>
            <w:r w:rsidR="00B82D4D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1549729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82D4D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B82D4D" w:rsidRPr="009278BD">
              <w:rPr>
                <w:rFonts w:eastAsia="MS Gothic"/>
                <w:b/>
                <w:sz w:val="24"/>
              </w:rPr>
              <w:t xml:space="preserve"> </w:t>
            </w:r>
            <w:r w:rsidR="00B82D4D">
              <w:rPr>
                <w:rFonts w:eastAsia="MS Gothic"/>
                <w:b/>
                <w:sz w:val="24"/>
              </w:rPr>
              <w:t xml:space="preserve">W Category (Impact Factor) – HEC </w:t>
            </w:r>
            <w:r w:rsidR="0047765C">
              <w:rPr>
                <w:rFonts w:eastAsia="MS Gothic"/>
                <w:b/>
                <w:sz w:val="24"/>
              </w:rPr>
              <w:t>Recognized</w:t>
            </w:r>
          </w:p>
          <w:p w:rsidR="0097569A" w:rsidRDefault="00B82D4D" w:rsidP="00B82D4D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  </w:t>
            </w:r>
            <w:sdt>
              <w:sdtPr>
                <w:rPr>
                  <w:rFonts w:eastAsia="MS Gothic"/>
                  <w:b/>
                  <w:sz w:val="24"/>
                </w:rPr>
                <w:id w:val="2148609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Pr="009278BD">
              <w:rPr>
                <w:rFonts w:eastAsia="MS Gothic"/>
                <w:b/>
                <w:sz w:val="24"/>
              </w:rPr>
              <w:t xml:space="preserve"> </w:t>
            </w:r>
            <w:r>
              <w:rPr>
                <w:rFonts w:eastAsia="MS Gothic"/>
                <w:b/>
                <w:sz w:val="24"/>
              </w:rPr>
              <w:t xml:space="preserve">X Category </w:t>
            </w:r>
            <w:r w:rsidR="0047765C">
              <w:rPr>
                <w:rFonts w:eastAsia="MS Gothic"/>
                <w:b/>
                <w:sz w:val="24"/>
              </w:rPr>
              <w:t>–</w:t>
            </w:r>
            <w:r>
              <w:rPr>
                <w:rFonts w:eastAsia="MS Gothic"/>
                <w:b/>
                <w:sz w:val="24"/>
              </w:rPr>
              <w:t xml:space="preserve"> HEC</w:t>
            </w:r>
            <w:r w:rsidR="0047765C">
              <w:rPr>
                <w:rFonts w:eastAsia="MS Gothic"/>
                <w:b/>
                <w:sz w:val="24"/>
              </w:rPr>
              <w:t xml:space="preserve"> Recognized</w:t>
            </w:r>
            <w:r w:rsidR="0097569A">
              <w:rPr>
                <w:rFonts w:eastAsia="MS Gothic"/>
                <w:b/>
                <w:sz w:val="24"/>
              </w:rPr>
              <w:t xml:space="preserve">         </w:t>
            </w:r>
            <w:r w:rsidR="0097569A" w:rsidRPr="009278BD">
              <w:rPr>
                <w:rFonts w:eastAsia="MS Gothic"/>
                <w:b/>
                <w:sz w:val="24"/>
              </w:rPr>
              <w:t xml:space="preserve">  </w:t>
            </w:r>
            <w:r w:rsidR="0097569A">
              <w:rPr>
                <w:rFonts w:eastAsia="MS Gothic"/>
                <w:b/>
                <w:sz w:val="24"/>
              </w:rPr>
              <w:t xml:space="preserve">   </w:t>
            </w:r>
          </w:p>
        </w:tc>
      </w:tr>
      <w:tr w:rsidR="0097569A" w:rsidTr="00A34F4B">
        <w:tc>
          <w:tcPr>
            <w:tcW w:w="3258" w:type="dxa"/>
          </w:tcPr>
          <w:p w:rsidR="0097569A" w:rsidRDefault="00C13B90" w:rsidP="00C05316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Month-</w:t>
            </w:r>
            <w:r w:rsidR="003540BB">
              <w:rPr>
                <w:b/>
                <w:sz w:val="24"/>
              </w:rPr>
              <w:t>Year of Publication</w:t>
            </w:r>
          </w:p>
        </w:tc>
        <w:tc>
          <w:tcPr>
            <w:tcW w:w="6300" w:type="dxa"/>
          </w:tcPr>
          <w:p w:rsidR="0097569A" w:rsidRDefault="0097569A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:rsidTr="00A34F4B">
        <w:trPr>
          <w:trHeight w:val="296"/>
        </w:trPr>
        <w:tc>
          <w:tcPr>
            <w:tcW w:w="3258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Impact Factor</w:t>
            </w:r>
          </w:p>
        </w:tc>
        <w:tc>
          <w:tcPr>
            <w:tcW w:w="6300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142EA4" w:rsidTr="00A34F4B">
        <w:trPr>
          <w:trHeight w:val="296"/>
        </w:trPr>
        <w:tc>
          <w:tcPr>
            <w:tcW w:w="3258" w:type="dxa"/>
          </w:tcPr>
          <w:p w:rsidR="00142EA4" w:rsidRDefault="00142EA4" w:rsidP="00BE6EE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SSN </w:t>
            </w:r>
          </w:p>
        </w:tc>
        <w:tc>
          <w:tcPr>
            <w:tcW w:w="6300" w:type="dxa"/>
          </w:tcPr>
          <w:p w:rsidR="00142EA4" w:rsidRDefault="00142EA4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:rsidTr="00A34F4B">
        <w:tc>
          <w:tcPr>
            <w:tcW w:w="3258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URL/DOI of Published Paper</w:t>
            </w:r>
          </w:p>
        </w:tc>
        <w:tc>
          <w:tcPr>
            <w:tcW w:w="6300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:rsidTr="00A34F4B">
        <w:tc>
          <w:tcPr>
            <w:tcW w:w="3258" w:type="dxa"/>
          </w:tcPr>
          <w:p w:rsidR="003540BB" w:rsidRDefault="003540BB" w:rsidP="00A34F4B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URL of Journal Main Page </w:t>
            </w:r>
          </w:p>
        </w:tc>
        <w:tc>
          <w:tcPr>
            <w:tcW w:w="6300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  <w:p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:rsidTr="00A34F4B">
        <w:tc>
          <w:tcPr>
            <w:tcW w:w="3258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ncentive Amount  </w:t>
            </w:r>
          </w:p>
        </w:tc>
        <w:tc>
          <w:tcPr>
            <w:tcW w:w="6300" w:type="dxa"/>
          </w:tcPr>
          <w:p w:rsidR="003540BB" w:rsidRDefault="003540BB" w:rsidP="00C05316">
            <w:pPr>
              <w:jc w:val="both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Rs</w:t>
            </w:r>
            <w:proofErr w:type="spellEnd"/>
            <w:r>
              <w:rPr>
                <w:b/>
                <w:sz w:val="24"/>
              </w:rPr>
              <w:t>:</w:t>
            </w:r>
          </w:p>
        </w:tc>
      </w:tr>
    </w:tbl>
    <w:p w:rsidR="00E74F3B" w:rsidRPr="00134588" w:rsidRDefault="00E74F3B" w:rsidP="001D0173">
      <w:pPr>
        <w:spacing w:line="288" w:lineRule="auto"/>
        <w:rPr>
          <w:rFonts w:ascii="Times New Roman" w:hAnsi="Times New Roman" w:cs="Times New Roman"/>
          <w:b/>
          <w:sz w:val="56"/>
          <w:szCs w:val="36"/>
        </w:rPr>
      </w:pPr>
    </w:p>
    <w:p w:rsidR="00CF580F" w:rsidRDefault="00CF580F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:rsidR="00494F8D" w:rsidRDefault="00494F8D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bookmarkStart w:id="0" w:name="_GoBack"/>
      <w:bookmarkEnd w:id="0"/>
      <w:r w:rsidRPr="00494F8D">
        <w:rPr>
          <w:rFonts w:ascii="Times New Roman" w:hAnsi="Times New Roman" w:cs="Times New Roman"/>
          <w:b/>
          <w:sz w:val="24"/>
          <w:szCs w:val="36"/>
        </w:rPr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____________</w:t>
      </w:r>
    </w:p>
    <w:p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0B01B0" w:rsidRDefault="000B01B0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494F8D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</w:t>
      </w:r>
      <w:r w:rsidR="00494F8D" w:rsidRPr="00494F8D">
        <w:rPr>
          <w:rFonts w:ascii="Times New Roman" w:hAnsi="Times New Roman" w:cs="Times New Roman"/>
          <w:b/>
          <w:sz w:val="24"/>
        </w:rPr>
        <w:t>Concerned DEAN:</w:t>
      </w:r>
      <w:r w:rsidR="00494F8D"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:rsidR="00494F8D" w:rsidRPr="00494F8D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0375C">
        <w:rPr>
          <w:rFonts w:ascii="Times New Roman" w:hAnsi="Times New Roman" w:cs="Times New Roman"/>
          <w:b/>
          <w:sz w:val="24"/>
        </w:rPr>
        <w:t xml:space="preserve">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:rsidR="00872462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154B68" w:rsidRDefault="00154B68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872462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154B68" w:rsidRDefault="00154B68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:rsidR="00494F8D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</w:t>
      </w:r>
      <w:r w:rsidR="00494F8D">
        <w:rPr>
          <w:rFonts w:ascii="Times New Roman" w:hAnsi="Times New Roman" w:cs="Times New Roman"/>
          <w:b/>
          <w:sz w:val="24"/>
        </w:rPr>
        <w:t xml:space="preserve"> by Research Director UCP</w:t>
      </w:r>
      <w:r w:rsidR="00494F8D" w:rsidRPr="00494F8D">
        <w:rPr>
          <w:rFonts w:ascii="Times New Roman" w:hAnsi="Times New Roman" w:cs="Times New Roman"/>
          <w:b/>
          <w:sz w:val="24"/>
        </w:rPr>
        <w:t>:</w:t>
      </w:r>
      <w:r w:rsidR="00494F8D">
        <w:rPr>
          <w:rFonts w:ascii="Times New Roman" w:hAnsi="Times New Roman" w:cs="Times New Roman"/>
          <w:b/>
          <w:sz w:val="24"/>
        </w:rPr>
        <w:t xml:space="preserve"> </w:t>
      </w:r>
      <w:r w:rsidR="00FE6AA9">
        <w:rPr>
          <w:rFonts w:ascii="Times New Roman" w:hAnsi="Times New Roman" w:cs="Times New Roman"/>
          <w:b/>
          <w:sz w:val="24"/>
        </w:rPr>
        <w:t xml:space="preserve"> </w:t>
      </w:r>
      <w:r w:rsidR="00494F8D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:rsidR="00494F8D" w:rsidRPr="00494F8D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E6AA9">
        <w:rPr>
          <w:rFonts w:ascii="Times New Roman" w:hAnsi="Times New Roman" w:cs="Times New Roman"/>
          <w:b/>
          <w:sz w:val="24"/>
        </w:rPr>
        <w:t xml:space="preserve">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:rsidR="00494F8D" w:rsidRDefault="00494F8D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:rsidR="00B80C38" w:rsidRDefault="00B80C38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:rsidR="00154B68" w:rsidRDefault="00154B68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:rsidR="00872462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 UCP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FE6AA9">
        <w:rPr>
          <w:rFonts w:ascii="Times New Roman" w:hAnsi="Times New Roman" w:cs="Times New Roman"/>
          <w:b/>
          <w:sz w:val="24"/>
        </w:rPr>
        <w:t xml:space="preserve">         </w:t>
      </w:r>
      <w:r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:rsidR="00872462" w:rsidRPr="00494F8D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</w:t>
      </w:r>
      <w:r w:rsidR="00FE6AA9">
        <w:rPr>
          <w:rFonts w:ascii="Times New Roman" w:hAnsi="Times New Roman" w:cs="Times New Roman"/>
          <w:b/>
          <w:sz w:val="24"/>
        </w:rPr>
        <w:t xml:space="preserve">      </w:t>
      </w:r>
      <w:r>
        <w:rPr>
          <w:rFonts w:ascii="Times New Roman" w:hAnsi="Times New Roman" w:cs="Times New Roman"/>
          <w:b/>
          <w:sz w:val="24"/>
        </w:rPr>
        <w:t xml:space="preserve"> Name &amp; Signature </w:t>
      </w:r>
    </w:p>
    <w:p w:rsidR="00494F8D" w:rsidRPr="00494F8D" w:rsidRDefault="00494F8D" w:rsidP="00494F8D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:rsidR="0097569A" w:rsidRDefault="0097569A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494F8D" w:rsidRPr="00345408" w:rsidRDefault="00494F8D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2E448D" w:rsidRPr="00345408" w:rsidRDefault="002E448D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:rsidR="001F6190" w:rsidRDefault="001F61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Default="00B4067C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B4067C" w:rsidRPr="00014B1E" w:rsidRDefault="004E364C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>Documents Required by the Directorate</w:t>
      </w:r>
      <w:r w:rsidR="00852E32">
        <w:rPr>
          <w:rFonts w:ascii="Times New Roman" w:hAnsi="Times New Roman" w:cs="Times New Roman"/>
          <w:b/>
          <w:sz w:val="32"/>
          <w:szCs w:val="24"/>
        </w:rPr>
        <w:t xml:space="preserve"> of Research</w:t>
      </w:r>
    </w:p>
    <w:p w:rsidR="004E364C" w:rsidRDefault="004E364C" w:rsidP="00DA039C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55F35" w:rsidRPr="001978DB" w:rsidRDefault="000B01B0" w:rsidP="00DA039C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C55459" wp14:editId="1241B320">
                <wp:simplePos x="0" y="0"/>
                <wp:positionH relativeFrom="column">
                  <wp:posOffset>4317365</wp:posOffset>
                </wp:positionH>
                <wp:positionV relativeFrom="paragraph">
                  <wp:posOffset>104140</wp:posOffset>
                </wp:positionV>
                <wp:extent cx="725170" cy="0"/>
                <wp:effectExtent l="0" t="19050" r="177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01FD67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9.95pt,8.2pt" to="397.0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" strokecolor="#0070c0" strokeweight="3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D0BE50" wp14:editId="3721E119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C3D06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96.85pt;margin-top:6.9pt;width:0;height:13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" strokecolor="#0070c0" strokeweight="3pt">
                <v:stroke endarrow="block"/>
              </v:shape>
            </w:pict>
          </mc:Fallback>
        </mc:AlternateContent>
      </w:r>
      <w:r w:rsidR="001978DB" w:rsidRPr="001978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492257B" wp14:editId="15B49C87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F5FF6" w:rsidRDefault="00C34AE9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Dau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Sibtain</w:t>
                            </w:r>
                            <w:proofErr w:type="spellEnd"/>
                          </w:p>
                          <w:p w:rsidR="00220DCC" w:rsidRPr="00AF79E4" w:rsidRDefault="00220DC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Associate</w:t>
                            </w:r>
                          </w:p>
                          <w:p w:rsidR="00D45507" w:rsidRPr="00FD6DA3" w:rsidRDefault="00D45507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Cabin No: </w:t>
                            </w:r>
                            <w:r w:rsidR="00220DC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7</w:t>
                            </w:r>
                            <w:r w:rsidR="00DA039C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:rsidR="00DA039C" w:rsidRPr="00FD6DA3" w:rsidRDefault="00DA039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Gym Faculty</w:t>
                            </w:r>
                            <w:r w:rsidR="001978DB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–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Sports Complex, Ext: </w:t>
                            </w:r>
                            <w:r w:rsidR="005B5542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="00D45507"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:rsidR="00DA039C" w:rsidRPr="00FD6DA3" w:rsidRDefault="00DA039C" w:rsidP="00DA03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2257B" id="Rectangle 2" o:spid="_x0000_s1026" style="position:absolute;left:0;text-align:left;margin-left:313.5pt;margin-top:14.6pt;width:160.7pt;height:8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" fillcolor="white [3212]" strokecolor="black [3213]" strokeweight="1pt">
                <v:textbox>
                  <w:txbxContent>
                    <w:p w:rsidR="008F5FF6" w:rsidRDefault="00C34AE9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Dau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Sibtain</w:t>
                      </w:r>
                      <w:proofErr w:type="spellEnd"/>
                    </w:p>
                    <w:p w:rsidR="00220DCC" w:rsidRPr="00AF79E4" w:rsidRDefault="00220DC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</w:t>
                      </w:r>
                      <w:r w:rsidR="00C34AE9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Associate</w:t>
                      </w:r>
                    </w:p>
                    <w:p w:rsidR="00D45507" w:rsidRPr="00FD6DA3" w:rsidRDefault="00D45507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Cabin No: </w:t>
                      </w:r>
                      <w:r w:rsidR="00220DC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</w:t>
                      </w:r>
                      <w:r w:rsidR="00C34AE9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7</w:t>
                      </w:r>
                      <w:r w:rsidR="00DA039C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:rsidR="00DA039C" w:rsidRPr="00FD6DA3" w:rsidRDefault="00DA039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Gym Faculty</w:t>
                      </w:r>
                      <w:r w:rsidR="001978DB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–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Sports Complex, Ext: </w:t>
                      </w:r>
                      <w:r w:rsidR="005B5542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="00D45507"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:rsidR="00DA039C" w:rsidRPr="00FD6DA3" w:rsidRDefault="00DA039C" w:rsidP="00DA039C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B4067C" w:rsidRPr="001978DB">
        <w:rPr>
          <w:rFonts w:ascii="Times New Roman" w:hAnsi="Times New Roman" w:cs="Times New Roman"/>
          <w:sz w:val="24"/>
          <w:szCs w:val="24"/>
        </w:rPr>
        <w:t xml:space="preserve">Please hand over 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the following documents in </w:t>
      </w:r>
      <w:r w:rsidR="00064575" w:rsidRPr="001978DB">
        <w:rPr>
          <w:rFonts w:ascii="Times New Roman" w:hAnsi="Times New Roman" w:cs="Times New Roman"/>
          <w:sz w:val="24"/>
          <w:szCs w:val="24"/>
        </w:rPr>
        <w:t>printed/</w:t>
      </w:r>
      <w:r w:rsidR="00455F35" w:rsidRPr="001978DB">
        <w:rPr>
          <w:rFonts w:ascii="Times New Roman" w:hAnsi="Times New Roman" w:cs="Times New Roman"/>
          <w:sz w:val="24"/>
          <w:szCs w:val="24"/>
        </w:rPr>
        <w:t>hard form to</w:t>
      </w:r>
      <w:r w:rsidR="00D45507" w:rsidRPr="001978DB">
        <w:rPr>
          <w:rFonts w:ascii="Times New Roman" w:hAnsi="Times New Roman" w:cs="Times New Roman"/>
          <w:sz w:val="24"/>
          <w:szCs w:val="24"/>
        </w:rPr>
        <w:t>:</w:t>
      </w:r>
    </w:p>
    <w:p w:rsidR="00D45507" w:rsidRPr="001978DB" w:rsidRDefault="001978DB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1978DB">
        <w:rPr>
          <w:rFonts w:ascii="Times New Roman" w:hAnsi="Times New Roman" w:cs="Times New Roman"/>
          <w:sz w:val="24"/>
          <w:szCs w:val="24"/>
        </w:rPr>
        <w:t>Research Publication Incentive Form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 w:rsidR="007F2B96"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5F35" w:rsidRPr="001978DB" w:rsidRDefault="00296C96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/hard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78DB">
        <w:rPr>
          <w:rFonts w:ascii="Times New Roman" w:hAnsi="Times New Roman" w:cs="Times New Roman"/>
          <w:sz w:val="24"/>
          <w:szCs w:val="24"/>
        </w:rPr>
        <w:t>indicating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B4067C" w:rsidRPr="001978DB" w:rsidRDefault="00285D41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page of the </w:t>
      </w:r>
      <w:r w:rsidR="007A5DA2">
        <w:rPr>
          <w:rFonts w:ascii="Times New Roman" w:hAnsi="Times New Roman" w:cs="Times New Roman"/>
          <w:sz w:val="24"/>
          <w:szCs w:val="24"/>
        </w:rPr>
        <w:t>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B4067C"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78DB">
        <w:rPr>
          <w:rFonts w:ascii="Times New Roman" w:hAnsi="Times New Roman" w:cs="Times New Roman"/>
          <w:sz w:val="24"/>
          <w:szCs w:val="24"/>
        </w:rPr>
        <w:t xml:space="preserve">Please send email at research@ucp.edu.pk with the Subject: Journal Publication and attach the following documents in email: </w:t>
      </w:r>
    </w:p>
    <w:p w:rsidR="00455F35" w:rsidRPr="001978DB" w:rsidRDefault="002B17C8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1978DB">
        <w:rPr>
          <w:rFonts w:ascii="Times New Roman" w:hAnsi="Times New Roman" w:cs="Times New Roman"/>
          <w:sz w:val="24"/>
          <w:szCs w:val="24"/>
        </w:rPr>
        <w:t>Research Publication Incentive Form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83ECC">
        <w:rPr>
          <w:rFonts w:ascii="Times New Roman" w:hAnsi="Times New Roman" w:cs="Times New Roman"/>
          <w:sz w:val="24"/>
          <w:szCs w:val="24"/>
        </w:rPr>
        <w:t xml:space="preserve"> in soft form.</w:t>
      </w:r>
      <w:r w:rsidR="004928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ote</w:t>
      </w:r>
      <w:r w:rsidR="0049283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832">
        <w:rPr>
          <w:rFonts w:ascii="Times New Roman" w:hAnsi="Times New Roman" w:cs="Times New Roman"/>
          <w:sz w:val="24"/>
          <w:szCs w:val="24"/>
        </w:rPr>
        <w:t>S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ignatures are not </w:t>
      </w:r>
      <w:r w:rsidR="00C43DE8">
        <w:rPr>
          <w:rFonts w:ascii="Times New Roman" w:hAnsi="Times New Roman" w:cs="Times New Roman"/>
          <w:sz w:val="24"/>
          <w:szCs w:val="24"/>
        </w:rPr>
        <w:t>essential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– </w:t>
      </w:r>
      <w:r w:rsidR="005D388D">
        <w:rPr>
          <w:rFonts w:ascii="Times New Roman" w:hAnsi="Times New Roman" w:cs="Times New Roman"/>
          <w:sz w:val="24"/>
          <w:szCs w:val="24"/>
        </w:rPr>
        <w:t xml:space="preserve">Please </w:t>
      </w:r>
      <w:r w:rsidR="000339DE">
        <w:rPr>
          <w:rFonts w:ascii="Times New Roman" w:hAnsi="Times New Roman" w:cs="Times New Roman"/>
          <w:sz w:val="24"/>
          <w:szCs w:val="24"/>
        </w:rPr>
        <w:t>d</w:t>
      </w:r>
      <w:r w:rsidR="00455F35" w:rsidRPr="001978DB">
        <w:rPr>
          <w:rFonts w:ascii="Times New Roman" w:hAnsi="Times New Roman" w:cs="Times New Roman"/>
          <w:sz w:val="24"/>
          <w:szCs w:val="24"/>
        </w:rPr>
        <w:t>o not scan as information needs to be copied from the form</w:t>
      </w:r>
      <w:r w:rsidR="00596C96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5F35" w:rsidRPr="001978DB" w:rsidRDefault="00296C96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 indicating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6915FB" w:rsidRDefault="00455F35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978DB">
        <w:rPr>
          <w:rFonts w:ascii="Times New Roman" w:hAnsi="Times New Roman" w:cs="Times New Roman"/>
          <w:sz w:val="24"/>
          <w:szCs w:val="24"/>
        </w:rPr>
        <w:t xml:space="preserve">Main page of the J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6915FB" w:rsidRDefault="006915FB" w:rsidP="006915FB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0E6904" w:rsidRDefault="000E6904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55F35" w:rsidRPr="000E6904" w:rsidRDefault="006915FB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</w:t>
      </w:r>
      <w:r w:rsidR="00AB05C4" w:rsidRPr="000E6904">
        <w:rPr>
          <w:rFonts w:ascii="Times New Roman" w:hAnsi="Times New Roman" w:cs="Times New Roman"/>
          <w:sz w:val="24"/>
          <w:szCs w:val="24"/>
        </w:rPr>
        <w:t>r</w:t>
      </w:r>
      <w:r w:rsidRPr="000E6904">
        <w:rPr>
          <w:rFonts w:ascii="Times New Roman" w:hAnsi="Times New Roman" w:cs="Times New Roman"/>
          <w:sz w:val="24"/>
          <w:szCs w:val="24"/>
        </w:rPr>
        <w:t xml:space="preserve">eceiving the documents, the Directorate of Research will </w:t>
      </w:r>
      <w:r w:rsidR="00AB05C4" w:rsidRPr="000E6904">
        <w:rPr>
          <w:rFonts w:ascii="Times New Roman" w:hAnsi="Times New Roman" w:cs="Times New Roman"/>
          <w:sz w:val="24"/>
          <w:szCs w:val="24"/>
        </w:rPr>
        <w:t xml:space="preserve">scrutinize the documents. Thereafter, the applicant will be informed through email regarding the award status of the published paper. </w:t>
      </w:r>
    </w:p>
    <w:p w:rsidR="00455F35" w:rsidRPr="00455F35" w:rsidRDefault="00455F35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sectPr w:rsidR="00455F35" w:rsidRPr="00455F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61F91"/>
    <w:multiLevelType w:val="hybridMultilevel"/>
    <w:tmpl w:val="78E8F85E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42702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A416F"/>
    <w:multiLevelType w:val="hybridMultilevel"/>
    <w:tmpl w:val="1346E120"/>
    <w:lvl w:ilvl="0" w:tplc="E5C8BA08">
      <w:start w:val="1"/>
      <w:numFmt w:val="bullet"/>
      <w:lvlText w:val="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165F7EBA"/>
    <w:multiLevelType w:val="hybridMultilevel"/>
    <w:tmpl w:val="F1FA83BE"/>
    <w:lvl w:ilvl="0" w:tplc="14767474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177069CD"/>
    <w:multiLevelType w:val="hybridMultilevel"/>
    <w:tmpl w:val="32B22A94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696B6D"/>
    <w:multiLevelType w:val="hybridMultilevel"/>
    <w:tmpl w:val="038C5016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6" w15:restartNumberingAfterBreak="0">
    <w:nsid w:val="33493FDF"/>
    <w:multiLevelType w:val="hybridMultilevel"/>
    <w:tmpl w:val="14046142"/>
    <w:lvl w:ilvl="0" w:tplc="E5C8BA08">
      <w:start w:val="1"/>
      <w:numFmt w:val="bullet"/>
      <w:lvlText w:val=""/>
      <w:lvlJc w:val="left"/>
      <w:pPr>
        <w:ind w:left="12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7" w15:restartNumberingAfterBreak="0">
    <w:nsid w:val="45D6556D"/>
    <w:multiLevelType w:val="hybridMultilevel"/>
    <w:tmpl w:val="0F6AAAF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94312A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C32BB2"/>
    <w:multiLevelType w:val="hybridMultilevel"/>
    <w:tmpl w:val="4078A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10AD6"/>
    <w:multiLevelType w:val="hybridMultilevel"/>
    <w:tmpl w:val="B4827E00"/>
    <w:lvl w:ilvl="0" w:tplc="0409000B">
      <w:start w:val="1"/>
      <w:numFmt w:val="bullet"/>
      <w:lvlText w:val=""/>
      <w:lvlJc w:val="left"/>
      <w:pPr>
        <w:ind w:left="12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11" w15:restartNumberingAfterBreak="0">
    <w:nsid w:val="71FD41AF"/>
    <w:multiLevelType w:val="hybridMultilevel"/>
    <w:tmpl w:val="FCD63FC0"/>
    <w:lvl w:ilvl="0" w:tplc="EE1661F2">
      <w:start w:val="1"/>
      <w:numFmt w:val="decimal"/>
      <w:lvlText w:val="%1."/>
      <w:lvlJc w:val="left"/>
      <w:pPr>
        <w:ind w:left="174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CD07B3"/>
    <w:multiLevelType w:val="hybridMultilevel"/>
    <w:tmpl w:val="FA7C09C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1"/>
  </w:num>
  <w:num w:numId="4">
    <w:abstractNumId w:val="10"/>
  </w:num>
  <w:num w:numId="5">
    <w:abstractNumId w:val="6"/>
  </w:num>
  <w:num w:numId="6">
    <w:abstractNumId w:val="5"/>
  </w:num>
  <w:num w:numId="7">
    <w:abstractNumId w:val="2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2"/>
  </w:num>
  <w:num w:numId="11">
    <w:abstractNumId w:val="4"/>
  </w:num>
  <w:num w:numId="12">
    <w:abstractNumId w:val="8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DS1MDUxMzc0MDBS0lEKTi0uzszPAykwqQUAxT2KCywAAAA="/>
  </w:docVars>
  <w:rsids>
    <w:rsidRoot w:val="00E573AA"/>
    <w:rsid w:val="0000659C"/>
    <w:rsid w:val="000067D9"/>
    <w:rsid w:val="00007099"/>
    <w:rsid w:val="000106BC"/>
    <w:rsid w:val="000115D3"/>
    <w:rsid w:val="00014B1E"/>
    <w:rsid w:val="00014EBA"/>
    <w:rsid w:val="0002092E"/>
    <w:rsid w:val="00030F76"/>
    <w:rsid w:val="000339DE"/>
    <w:rsid w:val="00051114"/>
    <w:rsid w:val="00053F05"/>
    <w:rsid w:val="00056E74"/>
    <w:rsid w:val="00061072"/>
    <w:rsid w:val="00062603"/>
    <w:rsid w:val="00064575"/>
    <w:rsid w:val="000662CF"/>
    <w:rsid w:val="00074D9A"/>
    <w:rsid w:val="00082BFE"/>
    <w:rsid w:val="000915C5"/>
    <w:rsid w:val="00094A73"/>
    <w:rsid w:val="00096C20"/>
    <w:rsid w:val="000A14A5"/>
    <w:rsid w:val="000A14DC"/>
    <w:rsid w:val="000A3511"/>
    <w:rsid w:val="000A353B"/>
    <w:rsid w:val="000B01B0"/>
    <w:rsid w:val="000B04D9"/>
    <w:rsid w:val="000B57CC"/>
    <w:rsid w:val="000C2124"/>
    <w:rsid w:val="000C2C89"/>
    <w:rsid w:val="000D1CFD"/>
    <w:rsid w:val="000D4871"/>
    <w:rsid w:val="000E2B56"/>
    <w:rsid w:val="000E4A32"/>
    <w:rsid w:val="000E6904"/>
    <w:rsid w:val="000F2EDB"/>
    <w:rsid w:val="00110D75"/>
    <w:rsid w:val="0011693B"/>
    <w:rsid w:val="0012342B"/>
    <w:rsid w:val="00134588"/>
    <w:rsid w:val="00136297"/>
    <w:rsid w:val="00142EA4"/>
    <w:rsid w:val="001457F1"/>
    <w:rsid w:val="00154B68"/>
    <w:rsid w:val="00156E92"/>
    <w:rsid w:val="00164090"/>
    <w:rsid w:val="001670E8"/>
    <w:rsid w:val="00171751"/>
    <w:rsid w:val="00183B99"/>
    <w:rsid w:val="00185A9D"/>
    <w:rsid w:val="00195005"/>
    <w:rsid w:val="001978DB"/>
    <w:rsid w:val="001A6944"/>
    <w:rsid w:val="001B1ECE"/>
    <w:rsid w:val="001B42DD"/>
    <w:rsid w:val="001D0173"/>
    <w:rsid w:val="001D354C"/>
    <w:rsid w:val="001F54A2"/>
    <w:rsid w:val="001F566C"/>
    <w:rsid w:val="001F5B1E"/>
    <w:rsid w:val="001F6190"/>
    <w:rsid w:val="002076C1"/>
    <w:rsid w:val="00214D07"/>
    <w:rsid w:val="002207B3"/>
    <w:rsid w:val="00220DCC"/>
    <w:rsid w:val="00234E20"/>
    <w:rsid w:val="00252F7B"/>
    <w:rsid w:val="00260B87"/>
    <w:rsid w:val="00260C24"/>
    <w:rsid w:val="00261FFA"/>
    <w:rsid w:val="00263696"/>
    <w:rsid w:val="00263F59"/>
    <w:rsid w:val="002744D3"/>
    <w:rsid w:val="002771FE"/>
    <w:rsid w:val="00285D41"/>
    <w:rsid w:val="00285F6C"/>
    <w:rsid w:val="00287CD4"/>
    <w:rsid w:val="00290EE1"/>
    <w:rsid w:val="00292128"/>
    <w:rsid w:val="0029239B"/>
    <w:rsid w:val="002963B5"/>
    <w:rsid w:val="00296C96"/>
    <w:rsid w:val="002A136B"/>
    <w:rsid w:val="002B0EC8"/>
    <w:rsid w:val="002B0F6F"/>
    <w:rsid w:val="002B17C8"/>
    <w:rsid w:val="002B1C31"/>
    <w:rsid w:val="002B22E8"/>
    <w:rsid w:val="002C11DE"/>
    <w:rsid w:val="002C2BB7"/>
    <w:rsid w:val="002C4D04"/>
    <w:rsid w:val="002D7667"/>
    <w:rsid w:val="002E40AE"/>
    <w:rsid w:val="002E448D"/>
    <w:rsid w:val="002E4867"/>
    <w:rsid w:val="002E5F47"/>
    <w:rsid w:val="003013D0"/>
    <w:rsid w:val="00303669"/>
    <w:rsid w:val="00310138"/>
    <w:rsid w:val="00345408"/>
    <w:rsid w:val="0035326F"/>
    <w:rsid w:val="003540BB"/>
    <w:rsid w:val="00371535"/>
    <w:rsid w:val="00373740"/>
    <w:rsid w:val="00377EBE"/>
    <w:rsid w:val="00387E57"/>
    <w:rsid w:val="003B7681"/>
    <w:rsid w:val="003C6521"/>
    <w:rsid w:val="003D1341"/>
    <w:rsid w:val="003F4E33"/>
    <w:rsid w:val="00416B22"/>
    <w:rsid w:val="004311A1"/>
    <w:rsid w:val="0043662F"/>
    <w:rsid w:val="0045073C"/>
    <w:rsid w:val="00450DBE"/>
    <w:rsid w:val="00455F35"/>
    <w:rsid w:val="00460058"/>
    <w:rsid w:val="00474099"/>
    <w:rsid w:val="0047765C"/>
    <w:rsid w:val="00492832"/>
    <w:rsid w:val="00494F8D"/>
    <w:rsid w:val="004A47B2"/>
    <w:rsid w:val="004C59B7"/>
    <w:rsid w:val="004D56C2"/>
    <w:rsid w:val="004E364C"/>
    <w:rsid w:val="004E50DF"/>
    <w:rsid w:val="005112EB"/>
    <w:rsid w:val="00513E80"/>
    <w:rsid w:val="0051449D"/>
    <w:rsid w:val="00526F47"/>
    <w:rsid w:val="00533413"/>
    <w:rsid w:val="00533617"/>
    <w:rsid w:val="00552246"/>
    <w:rsid w:val="00552E11"/>
    <w:rsid w:val="00561E41"/>
    <w:rsid w:val="005622CA"/>
    <w:rsid w:val="0057138C"/>
    <w:rsid w:val="00583C67"/>
    <w:rsid w:val="00592BCA"/>
    <w:rsid w:val="005962DD"/>
    <w:rsid w:val="00596C96"/>
    <w:rsid w:val="005A11A5"/>
    <w:rsid w:val="005B5542"/>
    <w:rsid w:val="005B70F3"/>
    <w:rsid w:val="005C0165"/>
    <w:rsid w:val="005C0E25"/>
    <w:rsid w:val="005D388D"/>
    <w:rsid w:val="005E0C06"/>
    <w:rsid w:val="005E219E"/>
    <w:rsid w:val="005E38FE"/>
    <w:rsid w:val="005E4CDD"/>
    <w:rsid w:val="005F6F32"/>
    <w:rsid w:val="0060158E"/>
    <w:rsid w:val="00611BAF"/>
    <w:rsid w:val="0062276B"/>
    <w:rsid w:val="006262C0"/>
    <w:rsid w:val="006415F4"/>
    <w:rsid w:val="00643F7F"/>
    <w:rsid w:val="006449F6"/>
    <w:rsid w:val="00647B38"/>
    <w:rsid w:val="0066065B"/>
    <w:rsid w:val="006639CB"/>
    <w:rsid w:val="00685744"/>
    <w:rsid w:val="00686CB0"/>
    <w:rsid w:val="006915FB"/>
    <w:rsid w:val="006937DD"/>
    <w:rsid w:val="006B5ECC"/>
    <w:rsid w:val="006B7BF3"/>
    <w:rsid w:val="006D0B4D"/>
    <w:rsid w:val="006D680F"/>
    <w:rsid w:val="006E0C2A"/>
    <w:rsid w:val="006E1FB2"/>
    <w:rsid w:val="006F383C"/>
    <w:rsid w:val="006F6300"/>
    <w:rsid w:val="007070E6"/>
    <w:rsid w:val="00715ADC"/>
    <w:rsid w:val="00720014"/>
    <w:rsid w:val="00720813"/>
    <w:rsid w:val="00742762"/>
    <w:rsid w:val="007454AD"/>
    <w:rsid w:val="00745899"/>
    <w:rsid w:val="00747AC0"/>
    <w:rsid w:val="00750496"/>
    <w:rsid w:val="007716C0"/>
    <w:rsid w:val="00776244"/>
    <w:rsid w:val="0077714C"/>
    <w:rsid w:val="0079540E"/>
    <w:rsid w:val="007A5A04"/>
    <w:rsid w:val="007A5DA2"/>
    <w:rsid w:val="007A649E"/>
    <w:rsid w:val="007A7DA4"/>
    <w:rsid w:val="007B4F60"/>
    <w:rsid w:val="007C022B"/>
    <w:rsid w:val="007C6C08"/>
    <w:rsid w:val="007D6C40"/>
    <w:rsid w:val="007D769B"/>
    <w:rsid w:val="007E08CB"/>
    <w:rsid w:val="007E256F"/>
    <w:rsid w:val="007F2B96"/>
    <w:rsid w:val="008052F5"/>
    <w:rsid w:val="00832663"/>
    <w:rsid w:val="00835C5A"/>
    <w:rsid w:val="00852B58"/>
    <w:rsid w:val="00852E32"/>
    <w:rsid w:val="008542CB"/>
    <w:rsid w:val="00857D29"/>
    <w:rsid w:val="00871E61"/>
    <w:rsid w:val="00872462"/>
    <w:rsid w:val="008765B8"/>
    <w:rsid w:val="00882641"/>
    <w:rsid w:val="00886A50"/>
    <w:rsid w:val="008A0689"/>
    <w:rsid w:val="008A11F6"/>
    <w:rsid w:val="008A5154"/>
    <w:rsid w:val="008A6657"/>
    <w:rsid w:val="008B7F95"/>
    <w:rsid w:val="008C03B2"/>
    <w:rsid w:val="008C0A54"/>
    <w:rsid w:val="008C76E3"/>
    <w:rsid w:val="008D3C5F"/>
    <w:rsid w:val="008D3E3D"/>
    <w:rsid w:val="008F4909"/>
    <w:rsid w:val="008F5FF6"/>
    <w:rsid w:val="009113E5"/>
    <w:rsid w:val="0091208F"/>
    <w:rsid w:val="00921CF5"/>
    <w:rsid w:val="00934878"/>
    <w:rsid w:val="00952653"/>
    <w:rsid w:val="00955BC6"/>
    <w:rsid w:val="009624BB"/>
    <w:rsid w:val="00967BEF"/>
    <w:rsid w:val="009710EF"/>
    <w:rsid w:val="00972054"/>
    <w:rsid w:val="0097569A"/>
    <w:rsid w:val="00990D43"/>
    <w:rsid w:val="00991861"/>
    <w:rsid w:val="009926A3"/>
    <w:rsid w:val="009942E9"/>
    <w:rsid w:val="009972FE"/>
    <w:rsid w:val="00997749"/>
    <w:rsid w:val="009A10BB"/>
    <w:rsid w:val="009C0D02"/>
    <w:rsid w:val="009F119B"/>
    <w:rsid w:val="009F29DB"/>
    <w:rsid w:val="00A131B8"/>
    <w:rsid w:val="00A179CA"/>
    <w:rsid w:val="00A22C1D"/>
    <w:rsid w:val="00A250FC"/>
    <w:rsid w:val="00A273F0"/>
    <w:rsid w:val="00A30440"/>
    <w:rsid w:val="00A31503"/>
    <w:rsid w:val="00A34F4B"/>
    <w:rsid w:val="00A43DC5"/>
    <w:rsid w:val="00A46728"/>
    <w:rsid w:val="00A47EEA"/>
    <w:rsid w:val="00A608DA"/>
    <w:rsid w:val="00A67B26"/>
    <w:rsid w:val="00A7643B"/>
    <w:rsid w:val="00AB05C4"/>
    <w:rsid w:val="00AB2DEB"/>
    <w:rsid w:val="00AC2381"/>
    <w:rsid w:val="00AD5728"/>
    <w:rsid w:val="00AF79E4"/>
    <w:rsid w:val="00B04B7E"/>
    <w:rsid w:val="00B07AD8"/>
    <w:rsid w:val="00B13337"/>
    <w:rsid w:val="00B17DA2"/>
    <w:rsid w:val="00B20061"/>
    <w:rsid w:val="00B2200A"/>
    <w:rsid w:val="00B32C2B"/>
    <w:rsid w:val="00B36406"/>
    <w:rsid w:val="00B4067C"/>
    <w:rsid w:val="00B450CF"/>
    <w:rsid w:val="00B46A6E"/>
    <w:rsid w:val="00B518E6"/>
    <w:rsid w:val="00B629CB"/>
    <w:rsid w:val="00B637E5"/>
    <w:rsid w:val="00B63EA7"/>
    <w:rsid w:val="00B73496"/>
    <w:rsid w:val="00B75C7D"/>
    <w:rsid w:val="00B77A1D"/>
    <w:rsid w:val="00B80C38"/>
    <w:rsid w:val="00B82D4D"/>
    <w:rsid w:val="00B90EAB"/>
    <w:rsid w:val="00BA5824"/>
    <w:rsid w:val="00BA73C4"/>
    <w:rsid w:val="00BB17C6"/>
    <w:rsid w:val="00BC06C4"/>
    <w:rsid w:val="00BC42E5"/>
    <w:rsid w:val="00BC52C0"/>
    <w:rsid w:val="00BD4A21"/>
    <w:rsid w:val="00BD52F7"/>
    <w:rsid w:val="00BE55C7"/>
    <w:rsid w:val="00BE6EEA"/>
    <w:rsid w:val="00BF1C2F"/>
    <w:rsid w:val="00BF1FD5"/>
    <w:rsid w:val="00C13B90"/>
    <w:rsid w:val="00C1620B"/>
    <w:rsid w:val="00C34AE9"/>
    <w:rsid w:val="00C42250"/>
    <w:rsid w:val="00C43DE8"/>
    <w:rsid w:val="00C61F66"/>
    <w:rsid w:val="00C63F2D"/>
    <w:rsid w:val="00C72DB6"/>
    <w:rsid w:val="00C84B02"/>
    <w:rsid w:val="00C86B9B"/>
    <w:rsid w:val="00C909F4"/>
    <w:rsid w:val="00C94294"/>
    <w:rsid w:val="00C95F2F"/>
    <w:rsid w:val="00CA77E4"/>
    <w:rsid w:val="00CB2813"/>
    <w:rsid w:val="00CB62A1"/>
    <w:rsid w:val="00CD0494"/>
    <w:rsid w:val="00CD2040"/>
    <w:rsid w:val="00CD6E75"/>
    <w:rsid w:val="00CE4506"/>
    <w:rsid w:val="00CE6CED"/>
    <w:rsid w:val="00CE6FB7"/>
    <w:rsid w:val="00CF0D31"/>
    <w:rsid w:val="00CF580F"/>
    <w:rsid w:val="00D03850"/>
    <w:rsid w:val="00D05A53"/>
    <w:rsid w:val="00D151E2"/>
    <w:rsid w:val="00D200EF"/>
    <w:rsid w:val="00D2181A"/>
    <w:rsid w:val="00D2245E"/>
    <w:rsid w:val="00D3145D"/>
    <w:rsid w:val="00D34417"/>
    <w:rsid w:val="00D3786E"/>
    <w:rsid w:val="00D41EFC"/>
    <w:rsid w:val="00D447EC"/>
    <w:rsid w:val="00D45507"/>
    <w:rsid w:val="00D554F0"/>
    <w:rsid w:val="00D55EFB"/>
    <w:rsid w:val="00D7162C"/>
    <w:rsid w:val="00D76301"/>
    <w:rsid w:val="00D8084E"/>
    <w:rsid w:val="00D83ECC"/>
    <w:rsid w:val="00DA039C"/>
    <w:rsid w:val="00DA1746"/>
    <w:rsid w:val="00DB4BAF"/>
    <w:rsid w:val="00DC7DC4"/>
    <w:rsid w:val="00DD5D52"/>
    <w:rsid w:val="00DE51B3"/>
    <w:rsid w:val="00DF5F05"/>
    <w:rsid w:val="00DF7EA0"/>
    <w:rsid w:val="00E13843"/>
    <w:rsid w:val="00E1512F"/>
    <w:rsid w:val="00E27DC6"/>
    <w:rsid w:val="00E47645"/>
    <w:rsid w:val="00E50177"/>
    <w:rsid w:val="00E5468D"/>
    <w:rsid w:val="00E56DE9"/>
    <w:rsid w:val="00E573AA"/>
    <w:rsid w:val="00E63ED6"/>
    <w:rsid w:val="00E64FDF"/>
    <w:rsid w:val="00E74F3B"/>
    <w:rsid w:val="00E87F19"/>
    <w:rsid w:val="00E9699C"/>
    <w:rsid w:val="00EB4C2C"/>
    <w:rsid w:val="00EC71F0"/>
    <w:rsid w:val="00ED34FB"/>
    <w:rsid w:val="00ED3AE8"/>
    <w:rsid w:val="00EE0963"/>
    <w:rsid w:val="00EE5ED3"/>
    <w:rsid w:val="00F02EC3"/>
    <w:rsid w:val="00F0375C"/>
    <w:rsid w:val="00F04356"/>
    <w:rsid w:val="00F04A2F"/>
    <w:rsid w:val="00F05BDF"/>
    <w:rsid w:val="00F07A33"/>
    <w:rsid w:val="00F34FDF"/>
    <w:rsid w:val="00F41A17"/>
    <w:rsid w:val="00F44549"/>
    <w:rsid w:val="00F501BE"/>
    <w:rsid w:val="00F64454"/>
    <w:rsid w:val="00F70472"/>
    <w:rsid w:val="00F72B1B"/>
    <w:rsid w:val="00FC7109"/>
    <w:rsid w:val="00FC7D21"/>
    <w:rsid w:val="00FD10E4"/>
    <w:rsid w:val="00FD3BC6"/>
    <w:rsid w:val="00FD546F"/>
    <w:rsid w:val="00FD5531"/>
    <w:rsid w:val="00FD5542"/>
    <w:rsid w:val="00FD5851"/>
    <w:rsid w:val="00FD6DA3"/>
    <w:rsid w:val="00FE659D"/>
    <w:rsid w:val="00FE6AA9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662F3"/>
  <w15:docId w15:val="{D942B21C-4EDE-4AF8-95B8-0D4A8F11E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16C0"/>
    <w:pPr>
      <w:ind w:left="720"/>
      <w:contextualSpacing/>
    </w:pPr>
  </w:style>
  <w:style w:type="paragraph" w:styleId="List2">
    <w:name w:val="List 2"/>
    <w:basedOn w:val="Normal"/>
    <w:rsid w:val="0060158E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1F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44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E448D"/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45408"/>
  </w:style>
  <w:style w:type="paragraph" w:styleId="NoSpacing">
    <w:name w:val="No Spacing"/>
    <w:link w:val="NoSpacingChar"/>
    <w:uiPriority w:val="1"/>
    <w:qFormat/>
    <w:rsid w:val="00345408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9C0D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8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91E03A7B-B1D5-4379-967B-57D9C9E67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3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ali.faisal</cp:lastModifiedBy>
  <cp:revision>105</cp:revision>
  <cp:lastPrinted>2020-01-28T10:42:00Z</cp:lastPrinted>
  <dcterms:created xsi:type="dcterms:W3CDTF">2018-07-04T09:57:00Z</dcterms:created>
  <dcterms:modified xsi:type="dcterms:W3CDTF">2021-03-02T09:56:00Z</dcterms:modified>
</cp:coreProperties>
</file>